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7433" w:rsidRDefault="00227433" w:rsidP="00227433">
      <w:pPr>
        <w:pStyle w:val="NormalWeb"/>
        <w:jc w:val="center"/>
      </w:pPr>
      <w:bookmarkStart w:id="0" w:name="X059ce2051f57d110279a37e9c08ce8fc7218f9e"/>
      <w:r>
        <w:rPr>
          <w:noProof/>
        </w:rPr>
        <w:drawing>
          <wp:inline distT="0" distB="0" distL="0" distR="0" wp14:anchorId="739D8B63" wp14:editId="73B50987">
            <wp:extent cx="773875" cy="647700"/>
            <wp:effectExtent l="0" t="0" r="0" b="0"/>
            <wp:docPr id="1" name="Picture 1" descr="C:\Users\MRCLUMHS1\Desktop\LUMHS logo- H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RCLUMHS1\Desktop\LUMHS logo- HR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612" cy="653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05B8" w:rsidRDefault="00413897" w:rsidP="00227433">
      <w:pPr>
        <w:pStyle w:val="Heading1"/>
        <w:jc w:val="center"/>
      </w:pPr>
      <w:r>
        <w:t>Office of Research, Innovation &amp; Commercialization (ORIC)</w:t>
      </w:r>
    </w:p>
    <w:p w:rsidR="00227433" w:rsidRPr="00227433" w:rsidRDefault="00227433" w:rsidP="00227433">
      <w:pPr>
        <w:pStyle w:val="FirstParagraph"/>
        <w:jc w:val="center"/>
      </w:pPr>
      <w:proofErr w:type="spellStart"/>
      <w:r>
        <w:rPr>
          <w:b/>
          <w:bCs/>
        </w:rPr>
        <w:t>Liaquat</w:t>
      </w:r>
      <w:proofErr w:type="spellEnd"/>
      <w:r>
        <w:rPr>
          <w:b/>
          <w:bCs/>
        </w:rPr>
        <w:t xml:space="preserve"> University of Medical &amp; Health Sciences (LUMHS)</w:t>
      </w:r>
    </w:p>
    <w:p w:rsidR="006505B8" w:rsidRDefault="00413897" w:rsidP="00227433">
      <w:pPr>
        <w:pStyle w:val="Heading2"/>
        <w:jc w:val="center"/>
      </w:pPr>
      <w:bookmarkStart w:id="1" w:name="X772e166d34a00e510adc76717a1d279e65c96fd"/>
      <w:r>
        <w:t>Innovative Research Grant – Application Form</w:t>
      </w:r>
    </w:p>
    <w:p w:rsidR="006505B8" w:rsidRDefault="00647A29" w:rsidP="00227433">
      <w:pPr>
        <w:jc w:val="center"/>
      </w:pPr>
      <w:r>
        <w:pict>
          <v:rect id="_x0000_i1025" style="width:0;height:1.5pt" o:hralign="center" o:hrstd="t" o:hr="t"/>
        </w:pict>
      </w:r>
    </w:p>
    <w:p w:rsidR="006505B8" w:rsidRDefault="00413897">
      <w:pPr>
        <w:pStyle w:val="Heading2"/>
      </w:pPr>
      <w:bookmarkStart w:id="2" w:name="section-a-administrative-information"/>
      <w:bookmarkEnd w:id="1"/>
      <w:r>
        <w:t>Section A: Administrative Information</w:t>
      </w:r>
    </w:p>
    <w:p w:rsidR="006505B8" w:rsidRDefault="00413897">
      <w:pPr>
        <w:pStyle w:val="FirstParagraph"/>
      </w:pPr>
      <w:r>
        <w:rPr>
          <w:b/>
          <w:bCs/>
        </w:rPr>
        <w:t>1. Project Title</w:t>
      </w:r>
      <w:r>
        <w:br/>
        <w:t>(Concise, descriptive, and innovation-focused)</w:t>
      </w:r>
    </w:p>
    <w:p w:rsidR="006505B8" w:rsidRDefault="00413897">
      <w:pPr>
        <w:pStyle w:val="BodyText"/>
      </w:pPr>
      <w:r>
        <w:rPr>
          <w:b/>
          <w:bCs/>
        </w:rPr>
        <w:t>2. Grant Call Reference Number</w:t>
      </w:r>
      <w:r w:rsidR="00227433">
        <w:rPr>
          <w:b/>
          <w:bCs/>
        </w:rPr>
        <w:t xml:space="preserve">/ Application </w:t>
      </w:r>
      <w:proofErr w:type="gramStart"/>
      <w:r w:rsidR="00227433">
        <w:rPr>
          <w:b/>
          <w:bCs/>
        </w:rPr>
        <w:t>Number</w:t>
      </w:r>
      <w:proofErr w:type="gramEnd"/>
      <w:r>
        <w:br/>
        <w:t>(For ORIC use)</w:t>
      </w:r>
    </w:p>
    <w:p w:rsidR="006505B8" w:rsidRDefault="00413897">
      <w:pPr>
        <w:pStyle w:val="BodyText"/>
      </w:pPr>
      <w:r>
        <w:rPr>
          <w:b/>
          <w:bCs/>
        </w:rPr>
        <w:t>3. Principal Investigator (PI)</w:t>
      </w:r>
      <w:r>
        <w:br/>
        <w:t>- Full Name:</w:t>
      </w:r>
      <w:r>
        <w:br/>
        <w:t>- Designation:</w:t>
      </w:r>
      <w:r>
        <w:br/>
        <w:t>- Department / Institute:</w:t>
      </w:r>
      <w:r>
        <w:br/>
        <w:t>- Faculty:</w:t>
      </w:r>
      <w:r>
        <w:br/>
        <w:t>- ORCID ID (if available):</w:t>
      </w:r>
      <w:r>
        <w:br/>
        <w:t>- Email Address:</w:t>
      </w:r>
      <w:r>
        <w:br/>
        <w:t>- Contact Number:</w:t>
      </w:r>
    </w:p>
    <w:p w:rsidR="00227433" w:rsidRDefault="00413897">
      <w:pPr>
        <w:pStyle w:val="BodyText"/>
      </w:pPr>
      <w:r>
        <w:rPr>
          <w:b/>
          <w:bCs/>
        </w:rPr>
        <w:t>4. Co-Principal Investigator(s) / Co-Investigator(s</w:t>
      </w:r>
      <w:proofErr w:type="gramStart"/>
      <w:r>
        <w:rPr>
          <w:b/>
          <w:bCs/>
        </w:rPr>
        <w:t>)</w:t>
      </w:r>
      <w:proofErr w:type="gramEnd"/>
      <w:r>
        <w:br/>
        <w:t xml:space="preserve">(Attach additional sheet if required) </w:t>
      </w:r>
      <w:r w:rsidR="00227433">
        <w:t>–</w:t>
      </w:r>
      <w:r>
        <w:t xml:space="preserve"> </w:t>
      </w:r>
    </w:p>
    <w:p w:rsidR="00227433" w:rsidRDefault="00227433">
      <w:pPr>
        <w:pStyle w:val="BodyText"/>
      </w:pPr>
      <w:r>
        <w:t>Name:</w:t>
      </w:r>
    </w:p>
    <w:p w:rsidR="00227433" w:rsidRDefault="00227433">
      <w:pPr>
        <w:pStyle w:val="BodyText"/>
      </w:pPr>
      <w:r>
        <w:t>Designation:</w:t>
      </w:r>
    </w:p>
    <w:p w:rsidR="00227433" w:rsidRDefault="00227433">
      <w:pPr>
        <w:pStyle w:val="BodyText"/>
      </w:pPr>
      <w:r>
        <w:t>Department:</w:t>
      </w:r>
    </w:p>
    <w:p w:rsidR="006505B8" w:rsidRDefault="00413897">
      <w:pPr>
        <w:pStyle w:val="BodyText"/>
      </w:pPr>
      <w:r>
        <w:t>Role in Project</w:t>
      </w:r>
      <w:r w:rsidR="00227433">
        <w:t>:</w:t>
      </w:r>
    </w:p>
    <w:p w:rsidR="006505B8" w:rsidRDefault="00413897">
      <w:pPr>
        <w:pStyle w:val="BodyText"/>
      </w:pPr>
      <w:r>
        <w:rPr>
          <w:b/>
          <w:bCs/>
        </w:rPr>
        <w:t>5. Research Category</w:t>
      </w:r>
      <w:r>
        <w:br/>
        <w:t>(Please tick one) - ☐ Basic / Fundamental Research</w:t>
      </w:r>
      <w:r>
        <w:br/>
        <w:t>- ☐ Clinical / Biomedical Research</w:t>
      </w:r>
      <w:r>
        <w:br/>
        <w:t>- ☐ Public Health / Health Systems Research</w:t>
      </w:r>
      <w:r>
        <w:br/>
        <w:t>- ☐ Translational / Applied Research</w:t>
      </w:r>
      <w:r>
        <w:br/>
        <w:t>- ☐ Interdisciplinary / Multidisciplinary Research</w:t>
      </w:r>
    </w:p>
    <w:p w:rsidR="006505B8" w:rsidRDefault="006505B8"/>
    <w:p w:rsidR="006505B8" w:rsidRDefault="00413897">
      <w:pPr>
        <w:pStyle w:val="Heading2"/>
      </w:pPr>
      <w:bookmarkStart w:id="3" w:name="section-b-project-summary"/>
      <w:bookmarkEnd w:id="2"/>
      <w:r>
        <w:lastRenderedPageBreak/>
        <w:t>Section B: Project Summary</w:t>
      </w:r>
    </w:p>
    <w:p w:rsidR="006505B8" w:rsidRDefault="00413897">
      <w:pPr>
        <w:pStyle w:val="FirstParagraph"/>
      </w:pPr>
      <w:r>
        <w:rPr>
          <w:b/>
          <w:bCs/>
        </w:rPr>
        <w:t>6. Executive Summary (Maximum 300 words)</w:t>
      </w:r>
      <w:r>
        <w:br/>
        <w:t>Provide a clear overview of the problem, innovation, objectives, methodology, and expected outcomes.</w:t>
      </w:r>
    </w:p>
    <w:p w:rsidR="006505B8" w:rsidRDefault="00413897">
      <w:pPr>
        <w:pStyle w:val="BodyText"/>
      </w:pPr>
      <w:r>
        <w:rPr>
          <w:b/>
          <w:bCs/>
        </w:rPr>
        <w:t>7. Problem Statement / Research Gap</w:t>
      </w:r>
      <w:r>
        <w:br/>
        <w:t>Describe the unmet need, gap in knowledge, or problem your project addresses.</w:t>
      </w:r>
    </w:p>
    <w:p w:rsidR="006505B8" w:rsidRDefault="006505B8"/>
    <w:p w:rsidR="006505B8" w:rsidRDefault="00413897">
      <w:pPr>
        <w:pStyle w:val="Heading2"/>
      </w:pPr>
      <w:bookmarkStart w:id="4" w:name="section-c-innovation-and-originality"/>
      <w:bookmarkEnd w:id="3"/>
      <w:r>
        <w:t>Section C: Innovation and Originality</w:t>
      </w:r>
    </w:p>
    <w:p w:rsidR="006505B8" w:rsidRDefault="00413897">
      <w:pPr>
        <w:pStyle w:val="FirstParagraph"/>
      </w:pPr>
      <w:r>
        <w:rPr>
          <w:b/>
          <w:bCs/>
        </w:rPr>
        <w:t>8. Innovative Aspect of the Project</w:t>
      </w:r>
      <w:r>
        <w:br/>
        <w:t>Explain what is novel about the proposed research compared to existing work.</w:t>
      </w:r>
    </w:p>
    <w:p w:rsidR="006505B8" w:rsidRDefault="00413897">
      <w:pPr>
        <w:pStyle w:val="BodyText"/>
      </w:pPr>
      <w:r>
        <w:rPr>
          <w:b/>
          <w:bCs/>
        </w:rPr>
        <w:t>9. Potential for Translation / Commercialization / Policy Impact</w:t>
      </w:r>
      <w:r>
        <w:br/>
        <w:t>Descri</w:t>
      </w:r>
      <w:r w:rsidR="00B11BFF">
        <w:t xml:space="preserve">be pathways for implementation and </w:t>
      </w:r>
      <w:r>
        <w:t>commer</w:t>
      </w:r>
      <w:r w:rsidR="00B11BFF">
        <w:t>cialization</w:t>
      </w:r>
      <w:r>
        <w:t>.</w:t>
      </w:r>
    </w:p>
    <w:p w:rsidR="006505B8" w:rsidRDefault="006505B8"/>
    <w:p w:rsidR="006505B8" w:rsidRDefault="00413897">
      <w:pPr>
        <w:pStyle w:val="Heading2"/>
      </w:pPr>
      <w:bookmarkStart w:id="5" w:name="Xbcd58f4b8eb4c828f6bdfd3174aeb044273b277"/>
      <w:bookmarkEnd w:id="4"/>
      <w:r>
        <w:t xml:space="preserve">Section D: </w:t>
      </w:r>
      <w:r w:rsidR="00B11BFF">
        <w:t xml:space="preserve">Aims/ </w:t>
      </w:r>
      <w:r>
        <w:t>Objectives and Research Questions</w:t>
      </w:r>
    </w:p>
    <w:p w:rsidR="006505B8" w:rsidRDefault="00B11BFF">
      <w:pPr>
        <w:pStyle w:val="FirstParagraph"/>
      </w:pPr>
      <w:r>
        <w:rPr>
          <w:b/>
          <w:bCs/>
        </w:rPr>
        <w:t>10. Aim (s)</w:t>
      </w:r>
    </w:p>
    <w:p w:rsidR="006505B8" w:rsidRDefault="00413897">
      <w:pPr>
        <w:pStyle w:val="BodyText"/>
      </w:pPr>
      <w:r>
        <w:rPr>
          <w:b/>
          <w:bCs/>
        </w:rPr>
        <w:t xml:space="preserve">11. Specific </w:t>
      </w:r>
      <w:proofErr w:type="gramStart"/>
      <w:r>
        <w:rPr>
          <w:b/>
          <w:bCs/>
        </w:rPr>
        <w:t>Objectives</w:t>
      </w:r>
      <w:proofErr w:type="gramEnd"/>
      <w:r>
        <w:br/>
        <w:t>(List 3–5 clear, measurable objectives)</w:t>
      </w:r>
    </w:p>
    <w:p w:rsidR="006505B8" w:rsidRDefault="00413897">
      <w:pPr>
        <w:pStyle w:val="BodyText"/>
      </w:pPr>
      <w:r>
        <w:rPr>
          <w:b/>
          <w:bCs/>
        </w:rPr>
        <w:t>12. Research Questions / Hypotheses</w:t>
      </w:r>
    </w:p>
    <w:p w:rsidR="006505B8" w:rsidRDefault="006505B8"/>
    <w:p w:rsidR="006505B8" w:rsidRDefault="00413897">
      <w:pPr>
        <w:pStyle w:val="Heading2"/>
      </w:pPr>
      <w:bookmarkStart w:id="6" w:name="section-e-methodology"/>
      <w:bookmarkEnd w:id="5"/>
      <w:r>
        <w:t>Section E: Methodology</w:t>
      </w:r>
    </w:p>
    <w:p w:rsidR="006505B8" w:rsidRDefault="00413897">
      <w:pPr>
        <w:pStyle w:val="FirstParagraph"/>
      </w:pPr>
      <w:r>
        <w:rPr>
          <w:b/>
          <w:bCs/>
        </w:rPr>
        <w:t xml:space="preserve">13. Study </w:t>
      </w:r>
      <w:proofErr w:type="gramStart"/>
      <w:r>
        <w:rPr>
          <w:b/>
          <w:bCs/>
        </w:rPr>
        <w:t>Design</w:t>
      </w:r>
      <w:proofErr w:type="gramEnd"/>
      <w:r>
        <w:br/>
        <w:t>(e.g., experimen</w:t>
      </w:r>
      <w:r w:rsidR="00B11BFF">
        <w:t xml:space="preserve">tal, observational, </w:t>
      </w:r>
      <w:r>
        <w:t>laboratory-based)</w:t>
      </w:r>
    </w:p>
    <w:p w:rsidR="006505B8" w:rsidRDefault="00413897">
      <w:pPr>
        <w:pStyle w:val="BodyText"/>
      </w:pPr>
      <w:r>
        <w:rPr>
          <w:b/>
          <w:bCs/>
        </w:rPr>
        <w:t>14. Study Setting and Population / Materials</w:t>
      </w:r>
    </w:p>
    <w:p w:rsidR="006505B8" w:rsidRDefault="00413897">
      <w:pPr>
        <w:pStyle w:val="BodyText"/>
      </w:pPr>
      <w:r>
        <w:rPr>
          <w:b/>
          <w:bCs/>
        </w:rPr>
        <w:t>15. Sampling Strategy / Sample Size (if applicable)</w:t>
      </w:r>
    </w:p>
    <w:p w:rsidR="006505B8" w:rsidRDefault="00413897">
      <w:pPr>
        <w:pStyle w:val="BodyText"/>
      </w:pPr>
      <w:r>
        <w:rPr>
          <w:b/>
          <w:bCs/>
        </w:rPr>
        <w:t>16. Data Collection Methods</w:t>
      </w:r>
    </w:p>
    <w:p w:rsidR="006505B8" w:rsidRDefault="00413897" w:rsidP="00B11BFF">
      <w:pPr>
        <w:pStyle w:val="BodyText"/>
      </w:pPr>
      <w:r>
        <w:rPr>
          <w:b/>
          <w:bCs/>
        </w:rPr>
        <w:t xml:space="preserve">17. Data Analysis </w:t>
      </w:r>
      <w:proofErr w:type="gramStart"/>
      <w:r>
        <w:rPr>
          <w:b/>
          <w:bCs/>
        </w:rPr>
        <w:t>Plan</w:t>
      </w:r>
      <w:proofErr w:type="gramEnd"/>
      <w:r>
        <w:br/>
        <w:t>(Statistical methods, software, qualitative analysis approach)</w:t>
      </w:r>
    </w:p>
    <w:p w:rsidR="006505B8" w:rsidRDefault="00413897">
      <w:pPr>
        <w:pStyle w:val="Heading2"/>
      </w:pPr>
      <w:bookmarkStart w:id="7" w:name="section-f-ethical-considerations"/>
      <w:bookmarkEnd w:id="6"/>
      <w:r>
        <w:t>Section F: Ethical Considerations</w:t>
      </w:r>
    </w:p>
    <w:p w:rsidR="006505B8" w:rsidRDefault="00413897">
      <w:pPr>
        <w:pStyle w:val="FirstParagraph"/>
      </w:pPr>
      <w:r>
        <w:rPr>
          <w:b/>
          <w:bCs/>
        </w:rPr>
        <w:t>18. Ethical Approval Status</w:t>
      </w:r>
      <w:r>
        <w:br/>
        <w:t>- ☐ Not required</w:t>
      </w:r>
      <w:r>
        <w:br/>
        <w:t>- ☐ To be obtained</w:t>
      </w:r>
      <w:r>
        <w:br/>
        <w:t>- ☐ Approved (Attach approval letter)</w:t>
      </w:r>
    </w:p>
    <w:p w:rsidR="006505B8" w:rsidRDefault="00413897">
      <w:pPr>
        <w:pStyle w:val="BodyText"/>
      </w:pPr>
      <w:r>
        <w:rPr>
          <w:b/>
          <w:bCs/>
        </w:rPr>
        <w:lastRenderedPageBreak/>
        <w:t>19. Ethical Issues and Risk Management</w:t>
      </w:r>
    </w:p>
    <w:p w:rsidR="006505B8" w:rsidRDefault="006505B8"/>
    <w:p w:rsidR="006505B8" w:rsidRDefault="00413897">
      <w:pPr>
        <w:pStyle w:val="Heading2"/>
      </w:pPr>
      <w:bookmarkStart w:id="8" w:name="section-g-work-plan-and-timeline"/>
      <w:bookmarkEnd w:id="7"/>
      <w:r>
        <w:t>Section G: Work Plan and Timeline</w:t>
      </w:r>
    </w:p>
    <w:p w:rsidR="006505B8" w:rsidRDefault="00413897">
      <w:pPr>
        <w:pStyle w:val="FirstParagraph"/>
      </w:pPr>
      <w:r>
        <w:rPr>
          <w:b/>
          <w:bCs/>
        </w:rPr>
        <w:t>20. Project Duration (Months):</w:t>
      </w:r>
    </w:p>
    <w:p w:rsidR="006505B8" w:rsidRDefault="00413897">
      <w:pPr>
        <w:pStyle w:val="BodyText"/>
      </w:pPr>
      <w:r>
        <w:rPr>
          <w:b/>
          <w:bCs/>
        </w:rPr>
        <w:t>21. Gantt Chart / Milestones</w:t>
      </w:r>
      <w:r>
        <w:br/>
        <w:t>(Attach or summarize key phases and deliverables)</w:t>
      </w:r>
    </w:p>
    <w:p w:rsidR="006505B8" w:rsidRDefault="006505B8"/>
    <w:p w:rsidR="006505B8" w:rsidRDefault="00413897">
      <w:pPr>
        <w:pStyle w:val="Heading2"/>
      </w:pPr>
      <w:bookmarkStart w:id="9" w:name="section-h-budget-and-justification"/>
      <w:bookmarkEnd w:id="8"/>
      <w:r>
        <w:t>Section H: Budget and Justification</w:t>
      </w:r>
    </w:p>
    <w:p w:rsidR="006505B8" w:rsidRDefault="00413897">
      <w:pPr>
        <w:pStyle w:val="FirstParagraph"/>
      </w:pPr>
      <w:r>
        <w:rPr>
          <w:b/>
          <w:bCs/>
        </w:rPr>
        <w:t>22. Total Budget Requested (PKR):</w:t>
      </w:r>
    </w:p>
    <w:p w:rsidR="00B11BFF" w:rsidRDefault="00413897">
      <w:pPr>
        <w:pStyle w:val="BodyText"/>
        <w:rPr>
          <w:b/>
          <w:bCs/>
        </w:rPr>
      </w:pPr>
      <w:r>
        <w:rPr>
          <w:b/>
          <w:bCs/>
        </w:rPr>
        <w:t>23. Budget Breakdow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11BFF" w:rsidTr="00B11BFF">
        <w:tc>
          <w:tcPr>
            <w:tcW w:w="3116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Budget Head</w:t>
            </w: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mount (PKR)</w:t>
            </w: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Justification</w:t>
            </w:r>
          </w:p>
        </w:tc>
      </w:tr>
      <w:tr w:rsidR="00B11BFF" w:rsidTr="00B11BFF">
        <w:tc>
          <w:tcPr>
            <w:tcW w:w="3116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Personnel</w:t>
            </w: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</w:tr>
      <w:tr w:rsidR="00B11BFF" w:rsidTr="00B11BFF">
        <w:tc>
          <w:tcPr>
            <w:tcW w:w="3116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Equipment</w:t>
            </w: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</w:tr>
      <w:tr w:rsidR="00B11BFF" w:rsidTr="00B11BFF">
        <w:tc>
          <w:tcPr>
            <w:tcW w:w="3116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 xml:space="preserve">Consumables </w:t>
            </w: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</w:tr>
      <w:tr w:rsidR="00B11BFF" w:rsidTr="00B11BFF">
        <w:tc>
          <w:tcPr>
            <w:tcW w:w="3116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Travel</w:t>
            </w: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</w:tr>
      <w:tr w:rsidR="00B11BFF" w:rsidTr="00B11BFF">
        <w:tc>
          <w:tcPr>
            <w:tcW w:w="3116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iscelleneous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</w:tr>
      <w:tr w:rsidR="00B11BFF" w:rsidTr="00B11BFF">
        <w:tc>
          <w:tcPr>
            <w:tcW w:w="3116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  <w:tc>
          <w:tcPr>
            <w:tcW w:w="3117" w:type="dxa"/>
          </w:tcPr>
          <w:p w:rsidR="00B11BFF" w:rsidRDefault="00B11BFF">
            <w:pPr>
              <w:pStyle w:val="BodyText"/>
              <w:rPr>
                <w:b/>
                <w:bCs/>
              </w:rPr>
            </w:pPr>
          </w:p>
        </w:tc>
      </w:tr>
    </w:tbl>
    <w:p w:rsidR="00B11BFF" w:rsidRDefault="00B11BFF">
      <w:pPr>
        <w:pStyle w:val="BodyText"/>
        <w:rPr>
          <w:b/>
          <w:bCs/>
        </w:rPr>
      </w:pPr>
    </w:p>
    <w:p w:rsidR="006505B8" w:rsidRDefault="00413897">
      <w:pPr>
        <w:pStyle w:val="BodyText"/>
      </w:pPr>
      <w:r>
        <w:rPr>
          <w:b/>
          <w:bCs/>
        </w:rPr>
        <w:t>24. Institutional / External Co-Funding (if any)</w:t>
      </w:r>
    </w:p>
    <w:p w:rsidR="006505B8" w:rsidRDefault="006505B8"/>
    <w:p w:rsidR="006505B8" w:rsidRDefault="00413897">
      <w:pPr>
        <w:pStyle w:val="Heading2"/>
      </w:pPr>
      <w:bookmarkStart w:id="10" w:name="section-i-expected-outcomes-and-impact"/>
      <w:bookmarkEnd w:id="9"/>
      <w:r>
        <w:t>Section I: Expected Outcomes and Impact</w:t>
      </w:r>
    </w:p>
    <w:p w:rsidR="006505B8" w:rsidRDefault="00413897">
      <w:pPr>
        <w:pStyle w:val="FirstParagraph"/>
      </w:pPr>
      <w:r>
        <w:rPr>
          <w:b/>
          <w:bCs/>
        </w:rPr>
        <w:t>25. Expected Scientific Outputs</w:t>
      </w:r>
      <w:r>
        <w:br/>
        <w:t>(e.g., publications, patents, datasets, prototypes)</w:t>
      </w:r>
    </w:p>
    <w:p w:rsidR="006505B8" w:rsidRDefault="00413897">
      <w:pPr>
        <w:pStyle w:val="BodyText"/>
      </w:pPr>
      <w:r>
        <w:rPr>
          <w:b/>
          <w:bCs/>
        </w:rPr>
        <w:t>26. Capacity Building</w:t>
      </w:r>
      <w:r>
        <w:br/>
        <w:t>(e.g., student training, infrastructure development)</w:t>
      </w:r>
    </w:p>
    <w:p w:rsidR="006505B8" w:rsidRDefault="00413897">
      <w:pPr>
        <w:pStyle w:val="BodyText"/>
      </w:pPr>
      <w:r>
        <w:rPr>
          <w:b/>
          <w:bCs/>
        </w:rPr>
        <w:lastRenderedPageBreak/>
        <w:t>27. Long-Term Impact</w:t>
      </w:r>
      <w:r>
        <w:br/>
        <w:t>(Health, societal, economic, or policy impact)</w:t>
      </w:r>
    </w:p>
    <w:p w:rsidR="006505B8" w:rsidRDefault="006505B8"/>
    <w:p w:rsidR="006505B8" w:rsidRDefault="00413897">
      <w:pPr>
        <w:pStyle w:val="Heading2"/>
      </w:pPr>
      <w:bookmarkStart w:id="11" w:name="Xb7af3e70b9d3e39185a332fdcb9b216cbd2fe9a"/>
      <w:bookmarkEnd w:id="10"/>
      <w:r>
        <w:t>Section J: Sustainability and Risk Assessment</w:t>
      </w:r>
    </w:p>
    <w:p w:rsidR="006505B8" w:rsidRDefault="00413897">
      <w:pPr>
        <w:pStyle w:val="FirstParagraph"/>
      </w:pPr>
      <w:r>
        <w:rPr>
          <w:b/>
          <w:bCs/>
        </w:rPr>
        <w:t>28. Sustainability Plan</w:t>
      </w:r>
    </w:p>
    <w:p w:rsidR="006505B8" w:rsidRDefault="00413897">
      <w:pPr>
        <w:pStyle w:val="BodyText"/>
      </w:pPr>
      <w:r>
        <w:rPr>
          <w:b/>
          <w:bCs/>
        </w:rPr>
        <w:t>29. Potential Risks and Mitigation Strategies</w:t>
      </w:r>
    </w:p>
    <w:p w:rsidR="006505B8" w:rsidRDefault="006505B8"/>
    <w:p w:rsidR="006505B8" w:rsidRDefault="00413897">
      <w:pPr>
        <w:pStyle w:val="Heading2"/>
      </w:pPr>
      <w:bookmarkStart w:id="12" w:name="section-k-dissemination-plan"/>
      <w:bookmarkEnd w:id="11"/>
      <w:r>
        <w:t>Section K: Dissemination Plan</w:t>
      </w:r>
    </w:p>
    <w:p w:rsidR="006505B8" w:rsidRDefault="00413897">
      <w:pPr>
        <w:pStyle w:val="FirstParagraph"/>
      </w:pPr>
      <w:r>
        <w:rPr>
          <w:b/>
          <w:bCs/>
        </w:rPr>
        <w:t>30. Dissemination Strategy</w:t>
      </w:r>
      <w:r>
        <w:br/>
        <w:t>(e.g., conferences, journals, stakeholder engagement, policy briefs)</w:t>
      </w:r>
    </w:p>
    <w:p w:rsidR="006505B8" w:rsidRDefault="006505B8"/>
    <w:p w:rsidR="006505B8" w:rsidRDefault="00413897">
      <w:pPr>
        <w:pStyle w:val="Heading2"/>
      </w:pPr>
      <w:bookmarkStart w:id="13" w:name="section-l-declarations-and-signatures"/>
      <w:bookmarkEnd w:id="12"/>
      <w:r>
        <w:t>Section L: Declarations and Signatures</w:t>
      </w:r>
    </w:p>
    <w:p w:rsidR="006505B8" w:rsidRDefault="00413897">
      <w:pPr>
        <w:pStyle w:val="FirstParagraph"/>
      </w:pPr>
      <w:r>
        <w:rPr>
          <w:b/>
          <w:bCs/>
        </w:rPr>
        <w:t>31. Conflict of Interest Declaration</w:t>
      </w:r>
      <w:r>
        <w:br/>
        <w:t>I declare that there is no conflict of interest related to this proposal.</w:t>
      </w:r>
    </w:p>
    <w:p w:rsidR="00B11BFF" w:rsidRDefault="00B11BFF" w:rsidP="00B11BFF">
      <w:pPr>
        <w:pStyle w:val="BodyText"/>
      </w:pPr>
    </w:p>
    <w:p w:rsidR="00B11BFF" w:rsidRPr="00B11BFF" w:rsidRDefault="00B11BFF" w:rsidP="00B11BFF">
      <w:pPr>
        <w:pStyle w:val="BodyText"/>
      </w:pPr>
    </w:p>
    <w:p w:rsidR="006505B8" w:rsidRDefault="00413897">
      <w:pPr>
        <w:pStyle w:val="BodyText"/>
      </w:pPr>
      <w:r>
        <w:rPr>
          <w:b/>
          <w:bCs/>
        </w:rPr>
        <w:t>32. Principal Investigator Signature:</w:t>
      </w:r>
      <w:r>
        <w:t xml:space="preserve"> ____________________ Date: __________</w:t>
      </w:r>
    </w:p>
    <w:p w:rsidR="00B11BFF" w:rsidRDefault="00B11BFF">
      <w:pPr>
        <w:pStyle w:val="BodyText"/>
      </w:pPr>
    </w:p>
    <w:p w:rsidR="00E66880" w:rsidRDefault="00E66880">
      <w:pPr>
        <w:pStyle w:val="BodyText"/>
      </w:pPr>
    </w:p>
    <w:p w:rsidR="00E66880" w:rsidRDefault="00E66880">
      <w:pPr>
        <w:pStyle w:val="BodyText"/>
      </w:pPr>
    </w:p>
    <w:p w:rsidR="00E66880" w:rsidRDefault="00E66880">
      <w:pPr>
        <w:pStyle w:val="BodyText"/>
      </w:pPr>
    </w:p>
    <w:p w:rsidR="00E66880" w:rsidRDefault="00E66880">
      <w:pPr>
        <w:pStyle w:val="BodyText"/>
      </w:pPr>
    </w:p>
    <w:p w:rsidR="00E66880" w:rsidRDefault="00E66880">
      <w:pPr>
        <w:pStyle w:val="BodyText"/>
      </w:pPr>
    </w:p>
    <w:p w:rsidR="00E66880" w:rsidRDefault="00E66880">
      <w:pPr>
        <w:pStyle w:val="BodyText"/>
      </w:pPr>
    </w:p>
    <w:p w:rsidR="00E66880" w:rsidRDefault="00E66880">
      <w:pPr>
        <w:pStyle w:val="BodyText"/>
      </w:pPr>
    </w:p>
    <w:p w:rsidR="00E66880" w:rsidRDefault="00E66880">
      <w:pPr>
        <w:pStyle w:val="BodyText"/>
      </w:pPr>
      <w:bookmarkStart w:id="14" w:name="_GoBack"/>
      <w:bookmarkEnd w:id="14"/>
    </w:p>
    <w:p w:rsidR="006505B8" w:rsidRDefault="00647A29">
      <w:r>
        <w:pict>
          <v:rect id="_x0000_i1026" style="width:0;height:1.5pt" o:hralign="center" o:hrstd="t" o:hr="t"/>
        </w:pict>
      </w:r>
    </w:p>
    <w:p w:rsidR="006505B8" w:rsidRDefault="00413897">
      <w:pPr>
        <w:pStyle w:val="Heading2"/>
      </w:pPr>
      <w:bookmarkStart w:id="15" w:name="section-m-oric-use-only"/>
      <w:bookmarkEnd w:id="13"/>
      <w:r>
        <w:lastRenderedPageBreak/>
        <w:t>Section M: ORIC Use Only</w:t>
      </w:r>
    </w:p>
    <w:p w:rsidR="006505B8" w:rsidRDefault="00413897">
      <w:pPr>
        <w:pStyle w:val="Compact"/>
        <w:numPr>
          <w:ilvl w:val="0"/>
          <w:numId w:val="2"/>
        </w:numPr>
      </w:pPr>
      <w:r>
        <w:t>Proposal ID:</w:t>
      </w:r>
      <w:r>
        <w:br/>
      </w:r>
    </w:p>
    <w:p w:rsidR="006505B8" w:rsidRDefault="00413897">
      <w:pPr>
        <w:pStyle w:val="Compact"/>
        <w:numPr>
          <w:ilvl w:val="0"/>
          <w:numId w:val="2"/>
        </w:numPr>
      </w:pPr>
      <w:r>
        <w:t>Date Received:</w:t>
      </w:r>
      <w:r>
        <w:br/>
      </w:r>
    </w:p>
    <w:p w:rsidR="006505B8" w:rsidRDefault="00413897">
      <w:pPr>
        <w:pStyle w:val="Compact"/>
        <w:numPr>
          <w:ilvl w:val="0"/>
          <w:numId w:val="2"/>
        </w:numPr>
      </w:pPr>
      <w:r>
        <w:t>Eligibility Check: ☐ Yes ☐ No</w:t>
      </w:r>
      <w:r>
        <w:br/>
      </w:r>
    </w:p>
    <w:p w:rsidR="006505B8" w:rsidRDefault="00413897">
      <w:pPr>
        <w:pStyle w:val="Compact"/>
        <w:numPr>
          <w:ilvl w:val="0"/>
          <w:numId w:val="2"/>
        </w:numPr>
      </w:pPr>
      <w:r>
        <w:t>Review Outcome: ☐ Approved ☐ Revision ☐ Rejected</w:t>
      </w:r>
      <w:r>
        <w:br/>
      </w:r>
    </w:p>
    <w:p w:rsidR="006505B8" w:rsidRDefault="00413897">
      <w:pPr>
        <w:pStyle w:val="Compact"/>
        <w:numPr>
          <w:ilvl w:val="0"/>
          <w:numId w:val="2"/>
        </w:numPr>
      </w:pPr>
      <w:r>
        <w:t>Funding Approved (PKR):</w:t>
      </w:r>
      <w:r>
        <w:br/>
      </w:r>
    </w:p>
    <w:p w:rsidR="006505B8" w:rsidRDefault="00413897">
      <w:pPr>
        <w:pStyle w:val="Compact"/>
        <w:numPr>
          <w:ilvl w:val="0"/>
          <w:numId w:val="2"/>
        </w:numPr>
      </w:pPr>
      <w:r>
        <w:t>Remarks:</w:t>
      </w:r>
    </w:p>
    <w:p w:rsidR="006505B8" w:rsidRDefault="00647A29">
      <w:r>
        <w:pict>
          <v:rect id="_x0000_i1027" style="width:0;height:1.5pt" o:hralign="center" o:hrstd="t" o:hr="t"/>
        </w:pict>
      </w:r>
    </w:p>
    <w:p w:rsidR="006505B8" w:rsidRDefault="00413897">
      <w:pPr>
        <w:pStyle w:val="FirstParagraph"/>
      </w:pPr>
      <w:r>
        <w:rPr>
          <w:b/>
          <w:bCs/>
        </w:rPr>
        <w:t>Note:</w:t>
      </w:r>
      <w:r>
        <w:t xml:space="preserve"> Incomplete applications or those not aligned with ORIC innovation priorities will not be considered.</w:t>
      </w:r>
      <w:bookmarkEnd w:id="0"/>
      <w:bookmarkEnd w:id="15"/>
    </w:p>
    <w:sectPr w:rsidR="006505B8"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7A29" w:rsidRDefault="00647A29" w:rsidP="00B11BFF">
      <w:pPr>
        <w:spacing w:after="0"/>
      </w:pPr>
      <w:r>
        <w:separator/>
      </w:r>
    </w:p>
  </w:endnote>
  <w:endnote w:type="continuationSeparator" w:id="0">
    <w:p w:rsidR="00647A29" w:rsidRDefault="00647A29" w:rsidP="00B11B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1BFF" w:rsidRDefault="00B11BFF">
    <w:pPr>
      <w:pStyle w:val="Footer"/>
      <w:rPr>
        <w:rFonts w:ascii="Palatino Linotype" w:hAnsi="Palatino Linotype"/>
        <w:b/>
        <w:i/>
      </w:rPr>
    </w:pPr>
    <w:r w:rsidRPr="00B11BFF">
      <w:rPr>
        <w:rFonts w:ascii="Palatino Linotype" w:hAnsi="Palatino Linotype"/>
        <w:b/>
        <w:i/>
      </w:rPr>
      <w:t xml:space="preserve">ORIC- LUMHS </w:t>
    </w:r>
    <w:r w:rsidRPr="00B11BFF">
      <w:rPr>
        <w:rFonts w:ascii="Palatino Linotype" w:hAnsi="Palatino Linotype"/>
        <w:b/>
        <w:i/>
      </w:rPr>
      <w:ptab w:relativeTo="margin" w:alignment="center" w:leader="none"/>
    </w:r>
    <w:r w:rsidRPr="00B11BFF">
      <w:rPr>
        <w:rFonts w:ascii="Palatino Linotype" w:hAnsi="Palatino Linotype"/>
        <w:b/>
        <w:i/>
      </w:rPr>
      <w:t xml:space="preserve">Innovative Research </w:t>
    </w:r>
    <w:r w:rsidRPr="00B11BFF">
      <w:rPr>
        <w:rFonts w:ascii="Palatino Linotype" w:hAnsi="Palatino Linotype"/>
        <w:b/>
        <w:i/>
      </w:rPr>
      <w:ptab w:relativeTo="margin" w:alignment="right" w:leader="none"/>
    </w:r>
    <w:r w:rsidRPr="00B11BFF">
      <w:rPr>
        <w:rFonts w:ascii="Palatino Linotype" w:hAnsi="Palatino Linotype"/>
        <w:b/>
        <w:i/>
      </w:rPr>
      <w:t>2026</w:t>
    </w:r>
  </w:p>
  <w:p w:rsidR="00356AC1" w:rsidRPr="00B11BFF" w:rsidRDefault="00356AC1" w:rsidP="00356AC1">
    <w:pPr>
      <w:pStyle w:val="Footer"/>
      <w:jc w:val="center"/>
      <w:rPr>
        <w:rFonts w:ascii="Palatino Linotype" w:hAnsi="Palatino Linotype"/>
        <w:b/>
        <w:i/>
      </w:rPr>
    </w:pPr>
    <w:r>
      <w:rPr>
        <w:rFonts w:ascii="Palatino Linotype" w:hAnsi="Palatino Linotype"/>
        <w:b/>
        <w:i/>
      </w:rPr>
      <w:t>www.lumhs.edu.pk/oric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7A29" w:rsidRDefault="00647A29" w:rsidP="00B11BFF">
      <w:pPr>
        <w:spacing w:after="0"/>
      </w:pPr>
      <w:r>
        <w:separator/>
      </w:r>
    </w:p>
  </w:footnote>
  <w:footnote w:type="continuationSeparator" w:id="0">
    <w:p w:rsidR="00647A29" w:rsidRDefault="00647A29" w:rsidP="00B11BF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5F140A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266CD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1MDI2sDQwNDQ3tLRQ0lEKTi0uzszPAykwqgUAU/eBBiwAAAA="/>
  </w:docVars>
  <w:rsids>
    <w:rsidRoot w:val="006505B8"/>
    <w:rsid w:val="00227433"/>
    <w:rsid w:val="00356AC1"/>
    <w:rsid w:val="00413897"/>
    <w:rsid w:val="00647A29"/>
    <w:rsid w:val="006505B8"/>
    <w:rsid w:val="009A0ACC"/>
    <w:rsid w:val="00B11BFF"/>
    <w:rsid w:val="00E6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510C61-7F28-4BE1-9249-E9A0E46AB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22743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rsid w:val="00B11BF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B11BF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11BFF"/>
  </w:style>
  <w:style w:type="paragraph" w:styleId="Footer">
    <w:name w:val="footer"/>
    <w:basedOn w:val="Normal"/>
    <w:link w:val="FooterChar"/>
    <w:unhideWhenUsed/>
    <w:rsid w:val="00B11BF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11B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07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6-03-03T06:17:00Z</dcterms:created>
  <dcterms:modified xsi:type="dcterms:W3CDTF">2026-03-03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9967b0-b5bc-4ac1-81b3-958764c48094</vt:lpwstr>
  </property>
</Properties>
</file>